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C2574" w14:textId="5815A0D4" w:rsidR="001C7CEF" w:rsidRDefault="001C7CEF">
      <w:r>
        <w:t>Tab A</w:t>
      </w:r>
    </w:p>
    <w:p w14:paraId="0F50520A" w14:textId="6A6DAF0B" w:rsidR="000B1CAF" w:rsidRDefault="001C7CEF">
      <w:r>
        <w:rPr>
          <w:noProof/>
        </w:rPr>
        <w:drawing>
          <wp:inline distT="0" distB="0" distL="0" distR="0" wp14:anchorId="0CE11982" wp14:editId="4EEF9846">
            <wp:extent cx="5943600" cy="2713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DF38E" w14:textId="320AC589" w:rsidR="001C7CEF" w:rsidRDefault="001C7CEF">
      <w:r>
        <w:t>Tab B</w:t>
      </w:r>
    </w:p>
    <w:p w14:paraId="723265BA" w14:textId="01C12175" w:rsidR="001C7CEF" w:rsidRDefault="001C7CEF">
      <w:r>
        <w:rPr>
          <w:noProof/>
        </w:rPr>
        <w:drawing>
          <wp:inline distT="0" distB="0" distL="0" distR="0" wp14:anchorId="692D42CB" wp14:editId="77CC0262">
            <wp:extent cx="5943600" cy="2712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E79AB" w14:textId="77777777" w:rsidR="0062013E" w:rsidRDefault="0062013E"/>
    <w:p w14:paraId="791A0684" w14:textId="77777777" w:rsidR="0062013E" w:rsidRDefault="0062013E"/>
    <w:p w14:paraId="17774614" w14:textId="77777777" w:rsidR="0062013E" w:rsidRDefault="0062013E"/>
    <w:p w14:paraId="7940EED5" w14:textId="77777777" w:rsidR="0062013E" w:rsidRDefault="0062013E"/>
    <w:p w14:paraId="57BA48E5" w14:textId="3D04C239" w:rsidR="0062013E" w:rsidRDefault="0062013E"/>
    <w:p w14:paraId="7A9BC6B7" w14:textId="45235BA8" w:rsidR="000D1B5E" w:rsidRDefault="000D1B5E"/>
    <w:p w14:paraId="78801B90" w14:textId="77777777" w:rsidR="000D1B5E" w:rsidRDefault="000D1B5E">
      <w:bookmarkStart w:id="0" w:name="_GoBack"/>
      <w:bookmarkEnd w:id="0"/>
    </w:p>
    <w:p w14:paraId="6248F514" w14:textId="4B174B8D" w:rsidR="001C7CEF" w:rsidRDefault="001C7CEF">
      <w:r>
        <w:lastRenderedPageBreak/>
        <w:t>Tab C</w:t>
      </w:r>
    </w:p>
    <w:p w14:paraId="40433014" w14:textId="3EE245C9" w:rsidR="001C7CEF" w:rsidRDefault="0062013E">
      <w:r>
        <w:rPr>
          <w:noProof/>
        </w:rPr>
        <w:drawing>
          <wp:inline distT="0" distB="0" distL="0" distR="0" wp14:anchorId="099BFF13" wp14:editId="4FB6BA2C">
            <wp:extent cx="5943600" cy="26943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F82AA" w14:textId="30110327" w:rsidR="001C7CEF" w:rsidRDefault="001C7CEF">
      <w:r>
        <w:t>Tab D</w:t>
      </w:r>
    </w:p>
    <w:p w14:paraId="17B2BF7E" w14:textId="251C523F" w:rsidR="0062013E" w:rsidRDefault="0062013E">
      <w:r>
        <w:rPr>
          <w:noProof/>
        </w:rPr>
        <w:drawing>
          <wp:inline distT="0" distB="0" distL="0" distR="0" wp14:anchorId="4A8C1254" wp14:editId="6930049C">
            <wp:extent cx="5943600" cy="27247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FD9CA" w14:textId="77777777" w:rsidR="0062013E" w:rsidRDefault="0062013E"/>
    <w:p w14:paraId="1720B8D3" w14:textId="77777777" w:rsidR="0062013E" w:rsidRDefault="0062013E"/>
    <w:p w14:paraId="288C5264" w14:textId="77777777" w:rsidR="0062013E" w:rsidRDefault="0062013E"/>
    <w:p w14:paraId="32908475" w14:textId="77777777" w:rsidR="0062013E" w:rsidRDefault="0062013E"/>
    <w:p w14:paraId="5859229D" w14:textId="77777777" w:rsidR="0062013E" w:rsidRDefault="0062013E"/>
    <w:p w14:paraId="6A615686" w14:textId="77777777" w:rsidR="0062013E" w:rsidRDefault="0062013E"/>
    <w:p w14:paraId="6A049191" w14:textId="77777777" w:rsidR="0062013E" w:rsidRDefault="0062013E"/>
    <w:p w14:paraId="68390159" w14:textId="4C515E70" w:rsidR="001C7CEF" w:rsidRDefault="001C7CEF">
      <w:r>
        <w:lastRenderedPageBreak/>
        <w:t>Tab E</w:t>
      </w:r>
    </w:p>
    <w:p w14:paraId="68A0C4B4" w14:textId="6E2444EE" w:rsidR="0062013E" w:rsidRDefault="0062013E">
      <w:r>
        <w:rPr>
          <w:noProof/>
        </w:rPr>
        <w:drawing>
          <wp:inline distT="0" distB="0" distL="0" distR="0" wp14:anchorId="007550CE" wp14:editId="119336C8">
            <wp:extent cx="5943600" cy="27393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941C9" w14:textId="57A943A7" w:rsidR="001C7CEF" w:rsidRDefault="001C7CEF">
      <w:r>
        <w:t>Tab F</w:t>
      </w:r>
    </w:p>
    <w:p w14:paraId="13953E37" w14:textId="7A322BDF" w:rsidR="0062013E" w:rsidRDefault="0062013E">
      <w:r>
        <w:rPr>
          <w:noProof/>
        </w:rPr>
        <w:drawing>
          <wp:inline distT="0" distB="0" distL="0" distR="0" wp14:anchorId="228C0E9A" wp14:editId="5F271A8B">
            <wp:extent cx="5943600" cy="27514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A00FF" w14:textId="19C495FA" w:rsidR="0062013E" w:rsidRDefault="0062013E"/>
    <w:p w14:paraId="25BA6287" w14:textId="7A628C30" w:rsidR="0062013E" w:rsidRDefault="0062013E"/>
    <w:p w14:paraId="31A901A7" w14:textId="3BB13305" w:rsidR="0062013E" w:rsidRDefault="0062013E"/>
    <w:p w14:paraId="17FF0802" w14:textId="2DE2E941" w:rsidR="0062013E" w:rsidRDefault="0062013E"/>
    <w:p w14:paraId="751B22C0" w14:textId="2D110C2C" w:rsidR="0062013E" w:rsidRDefault="0062013E"/>
    <w:p w14:paraId="020CC789" w14:textId="3F4F7430" w:rsidR="0062013E" w:rsidRDefault="0062013E"/>
    <w:p w14:paraId="66292FBA" w14:textId="77777777" w:rsidR="0062013E" w:rsidRDefault="0062013E"/>
    <w:p w14:paraId="7D29A949" w14:textId="5518DEB1" w:rsidR="001C7CEF" w:rsidRDefault="001C7CEF">
      <w:r>
        <w:lastRenderedPageBreak/>
        <w:t>Tab P</w:t>
      </w:r>
    </w:p>
    <w:p w14:paraId="36240A43" w14:textId="0F396A3F" w:rsidR="0062013E" w:rsidRDefault="0062013E">
      <w:r>
        <w:rPr>
          <w:noProof/>
        </w:rPr>
        <w:drawing>
          <wp:inline distT="0" distB="0" distL="0" distR="0" wp14:anchorId="28ADA158" wp14:editId="2A102DE7">
            <wp:extent cx="5943600" cy="27127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16761" w14:textId="77777777" w:rsidR="001C7CEF" w:rsidRDefault="001C7CEF"/>
    <w:sectPr w:rsidR="001C7CEF" w:rsidSect="00F13DE3"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8DFEA1" w14:textId="77777777" w:rsidR="00890049" w:rsidRDefault="00890049" w:rsidP="00F13DE3">
      <w:pPr>
        <w:spacing w:after="0" w:line="240" w:lineRule="auto"/>
      </w:pPr>
      <w:r>
        <w:separator/>
      </w:r>
    </w:p>
  </w:endnote>
  <w:endnote w:type="continuationSeparator" w:id="0">
    <w:p w14:paraId="1FFF6D29" w14:textId="77777777" w:rsidR="00890049" w:rsidRDefault="00890049" w:rsidP="00F13D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D1D4CD" w14:textId="77777777" w:rsidR="00890049" w:rsidRDefault="00890049" w:rsidP="00F13DE3">
      <w:pPr>
        <w:spacing w:after="0" w:line="240" w:lineRule="auto"/>
      </w:pPr>
      <w:r>
        <w:separator/>
      </w:r>
    </w:p>
  </w:footnote>
  <w:footnote w:type="continuationSeparator" w:id="0">
    <w:p w14:paraId="5BABD456" w14:textId="77777777" w:rsidR="00890049" w:rsidRDefault="00890049" w:rsidP="00F13D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996A79" w14:textId="46E74C9C" w:rsidR="00F13DE3" w:rsidRPr="00F13DE3" w:rsidRDefault="00F13DE3" w:rsidP="00F13DE3">
    <w:pPr>
      <w:pStyle w:val="Header"/>
      <w:jc w:val="center"/>
      <w:rPr>
        <w:rFonts w:ascii="Georgia" w:hAnsi="Georgia"/>
        <w:b/>
        <w:sz w:val="28"/>
        <w:szCs w:val="28"/>
      </w:rPr>
    </w:pPr>
    <w:r w:rsidRPr="00F13DE3">
      <w:rPr>
        <w:rFonts w:ascii="Georgia" w:hAnsi="Georgia"/>
        <w:b/>
        <w:sz w:val="28"/>
        <w:szCs w:val="28"/>
      </w:rPr>
      <w:t>Alphabetical Testing Dat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c0NjA1MDMyNjAxNzNX0lEKTi0uzszPAykwqgUAfyoOpywAAAA="/>
  </w:docVars>
  <w:rsids>
    <w:rsidRoot w:val="00361FFA"/>
    <w:rsid w:val="000B1CAF"/>
    <w:rsid w:val="000D1B5E"/>
    <w:rsid w:val="001C7CEF"/>
    <w:rsid w:val="00361FFA"/>
    <w:rsid w:val="0062013E"/>
    <w:rsid w:val="00890049"/>
    <w:rsid w:val="009518C5"/>
    <w:rsid w:val="00B91293"/>
    <w:rsid w:val="00F13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06D6C"/>
  <w15:chartTrackingRefBased/>
  <w15:docId w15:val="{7FD2590A-5080-4485-9DAF-05D49427F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3D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3DE3"/>
  </w:style>
  <w:style w:type="paragraph" w:styleId="Footer">
    <w:name w:val="footer"/>
    <w:basedOn w:val="Normal"/>
    <w:link w:val="FooterChar"/>
    <w:uiPriority w:val="99"/>
    <w:unhideWhenUsed/>
    <w:rsid w:val="00F13D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3D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Gonzales</dc:creator>
  <cp:keywords/>
  <dc:description/>
  <cp:lastModifiedBy>Luke Gonzales</cp:lastModifiedBy>
  <cp:revision>4</cp:revision>
  <dcterms:created xsi:type="dcterms:W3CDTF">2018-11-29T02:05:00Z</dcterms:created>
  <dcterms:modified xsi:type="dcterms:W3CDTF">2018-11-29T02:06:00Z</dcterms:modified>
</cp:coreProperties>
</file>